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DC49FB" w14:textId="2E93A592" w:rsidR="004B5788" w:rsidRDefault="005B0B8B" w:rsidP="004B5788">
      <w:r>
        <w:t>Test</w:t>
      </w:r>
      <w:r w:rsidR="00FB7ED5">
        <w:t xml:space="preserve"> </w:t>
      </w:r>
      <w:r w:rsidR="00ED7BE4">
        <w:t>R</w:t>
      </w:r>
      <w:r w:rsidR="004B5788">
        <w:t>E</w:t>
      </w:r>
      <w:r w:rsidR="004B5788">
        <w:br/>
      </w:r>
      <w:r w:rsidR="00B42054">
        <w:t>S</w:t>
      </w:r>
      <w:r w:rsidR="00BB41AE">
        <w:t>pring 2023</w:t>
      </w:r>
      <w:r w:rsidR="004B5788">
        <w:br/>
        <w:t>Subject: WED201c</w:t>
      </w:r>
      <w:r w:rsidR="00410977">
        <w:br/>
        <w:t>Duration: 120 minutes</w:t>
      </w:r>
    </w:p>
    <w:p w14:paraId="580EDF79" w14:textId="2BCE3E2C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6190AC83" w:rsidR="0088331A" w:rsidRDefault="004B5788" w:rsidP="004A0028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7CB740B6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7A11FB80" w:rsidR="00143579" w:rsidRPr="00004AC0" w:rsidRDefault="004B5788" w:rsidP="00004AC0">
      <w:pPr>
        <w:pStyle w:val="ListParagraph"/>
        <w:numPr>
          <w:ilvl w:val="0"/>
          <w:numId w:val="13"/>
        </w:num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004AC0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FD4EBF" w:rsidRPr="00004AC0">
        <w:rPr>
          <w:b/>
          <w:bCs/>
        </w:rPr>
        <w:t>You don’t be change image and not used framework Bootstrap.</w:t>
      </w:r>
    </w:p>
    <w:p w14:paraId="2C1511C1" w14:textId="25A13D06" w:rsidR="00004AC0" w:rsidRPr="00F34A9E" w:rsidRDefault="00004AC0" w:rsidP="004B5788">
      <w:pPr>
        <w:pStyle w:val="ListParagraph"/>
        <w:numPr>
          <w:ilvl w:val="0"/>
          <w:numId w:val="13"/>
        </w:numPr>
        <w:spacing w:line="360" w:lineRule="auto"/>
      </w:pPr>
      <w:r w:rsidRPr="00F34A9E">
        <w:t xml:space="preserve">After completing the final exam, The student will submit the </w:t>
      </w:r>
      <w:r w:rsidRPr="00F34A9E">
        <w:rPr>
          <w:b/>
          <w:color w:val="E36C0A" w:themeColor="accent6" w:themeShade="BF"/>
        </w:rPr>
        <w:t>Resource folder</w:t>
      </w:r>
      <w:r w:rsidRPr="00F34A9E">
        <w:rPr>
          <w:color w:val="E36C0A" w:themeColor="accent6" w:themeShade="BF"/>
        </w:rPr>
        <w:t xml:space="preserve"> </w:t>
      </w:r>
      <w:r w:rsidRPr="00F34A9E">
        <w:t>to the Server.</w:t>
      </w:r>
    </w:p>
    <w:p w14:paraId="6AB64974" w14:textId="5D0FFC07" w:rsidR="00D9600B" w:rsidRPr="00D9600B" w:rsidRDefault="003F4D31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676A2211" wp14:editId="20E5A63B">
            <wp:simplePos x="0" y="0"/>
            <wp:positionH relativeFrom="column">
              <wp:posOffset>3516086</wp:posOffset>
            </wp:positionH>
            <wp:positionV relativeFrom="paragraph">
              <wp:posOffset>288744</wp:posOffset>
            </wp:positionV>
            <wp:extent cx="2416175" cy="4920342"/>
            <wp:effectExtent l="19050" t="19050" r="22225" b="139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2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348" cy="4934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7D7969E3" wp14:editId="5D3D49AE">
            <wp:simplePos x="0" y="0"/>
            <wp:positionH relativeFrom="column">
              <wp:posOffset>20955</wp:posOffset>
            </wp:positionH>
            <wp:positionV relativeFrom="paragraph">
              <wp:posOffset>315142</wp:posOffset>
            </wp:positionV>
            <wp:extent cx="2465070" cy="4869108"/>
            <wp:effectExtent l="19050" t="19050" r="11430" b="273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2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070" cy="48691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14:paraId="6E2CD044" w14:textId="4562096A" w:rsidR="00D9600B" w:rsidRDefault="00D9600B" w:rsidP="004B5788"/>
    <w:p w14:paraId="483E9FF0" w14:textId="5B6CD396" w:rsidR="00D9600B" w:rsidRDefault="00D9600B" w:rsidP="004B5788"/>
    <w:p w14:paraId="258A8EEF" w14:textId="5E32F9A4" w:rsidR="00173B3F" w:rsidRDefault="00030CF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55A76F0" wp14:editId="699AE874">
                <wp:simplePos x="0" y="0"/>
                <wp:positionH relativeFrom="column">
                  <wp:posOffset>2682784</wp:posOffset>
                </wp:positionH>
                <wp:positionV relativeFrom="paragraph">
                  <wp:posOffset>1387022</wp:posOffset>
                </wp:positionV>
                <wp:extent cx="751115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115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83162" w14:textId="6066C4DB" w:rsidR="00030CF4" w:rsidRPr="003F4D31" w:rsidRDefault="00030CF4" w:rsidP="00030CF4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3F4D31">
                              <w:rPr>
                                <w:sz w:val="18"/>
                              </w:rP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76F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11.25pt;margin-top:109.2pt;width:59.15pt;height:44.1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" adj="13547" fillcolor="#f79646 [3209]" stroked="f" strokeweight="2pt">
                <v:textbox>
                  <w:txbxContent>
                    <w:p w14:paraId="16283162" w14:textId="6066C4DB" w:rsidR="00030CF4" w:rsidRPr="003F4D31" w:rsidRDefault="00030CF4" w:rsidP="00030CF4">
                      <w:pPr>
                        <w:jc w:val="center"/>
                        <w:rPr>
                          <w:sz w:val="18"/>
                        </w:rPr>
                      </w:pPr>
                      <w:r w:rsidRPr="003F4D31">
                        <w:rPr>
                          <w:sz w:val="18"/>
                        </w:rP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173B3F">
        <w:rPr>
          <w:b/>
        </w:rPr>
        <w:br w:type="page"/>
      </w:r>
    </w:p>
    <w:p w14:paraId="4F9A2B02" w14:textId="404270C0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4FEC4672" w:rsidR="00D9600B" w:rsidRDefault="00E13146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D23B4BF" wp14:editId="49533123">
            <wp:simplePos x="0" y="0"/>
            <wp:positionH relativeFrom="column">
              <wp:posOffset>206829</wp:posOffset>
            </wp:positionH>
            <wp:positionV relativeFrom="paragraph">
              <wp:posOffset>25128</wp:posOffset>
            </wp:positionV>
            <wp:extent cx="5649595" cy="7701643"/>
            <wp:effectExtent l="19050" t="19050" r="27305" b="139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728" cy="7708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74846EE7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9A0EAB" w:rsidRDefault="00AD08A7" w:rsidP="004B5788">
      <w:pPr>
        <w:rPr>
          <w:b/>
          <w:sz w:val="24"/>
        </w:rPr>
      </w:pPr>
      <w:r w:rsidRPr="009A0EAB">
        <w:rPr>
          <w:b/>
          <w:sz w:val="24"/>
        </w:rPr>
        <w:lastRenderedPageBreak/>
        <w:t>Required:</w:t>
      </w:r>
    </w:p>
    <w:p w14:paraId="71ACC451" w14:textId="5A432C39" w:rsidR="0088331A" w:rsidRPr="009A0EAB" w:rsidRDefault="0088331A" w:rsidP="0088331A">
      <w:pPr>
        <w:pStyle w:val="ListParagraph"/>
        <w:numPr>
          <w:ilvl w:val="0"/>
          <w:numId w:val="1"/>
        </w:numPr>
        <w:rPr>
          <w:sz w:val="24"/>
        </w:rPr>
      </w:pPr>
      <w:r w:rsidRPr="009A0EAB">
        <w:rPr>
          <w:sz w:val="24"/>
        </w:rPr>
        <w:t xml:space="preserve">Create a file called styleindex.css to format the index.html page and save it to the </w:t>
      </w:r>
      <w:r w:rsidRPr="009A0EAB">
        <w:rPr>
          <w:b/>
          <w:sz w:val="24"/>
        </w:rPr>
        <w:t>Resource</w:t>
      </w:r>
      <w:r w:rsidR="00BB41AE" w:rsidRPr="009A0EAB">
        <w:rPr>
          <w:b/>
          <w:sz w:val="24"/>
        </w:rPr>
        <w:t>/CSS</w:t>
      </w:r>
      <w:r w:rsidR="009F6F69" w:rsidRPr="009A0EAB">
        <w:rPr>
          <w:b/>
          <w:sz w:val="24"/>
        </w:rPr>
        <w:t xml:space="preserve"> </w:t>
      </w:r>
      <w:r w:rsidRPr="009A0EAB">
        <w:rPr>
          <w:b/>
          <w:sz w:val="24"/>
        </w:rPr>
        <w:t xml:space="preserve"> folder</w:t>
      </w:r>
      <w:r w:rsidRPr="009A0EAB">
        <w:rPr>
          <w:sz w:val="24"/>
        </w:rPr>
        <w:t>.</w:t>
      </w:r>
    </w:p>
    <w:p w14:paraId="38C12294" w14:textId="5DB2F0D0" w:rsidR="001F6B46" w:rsidRPr="009A0EAB" w:rsidRDefault="004910C0" w:rsidP="004910C0">
      <w:pPr>
        <w:rPr>
          <w:b/>
          <w:sz w:val="24"/>
        </w:rPr>
      </w:pPr>
      <w:r w:rsidRPr="009A0EAB">
        <w:rPr>
          <w:b/>
          <w:sz w:val="24"/>
        </w:rPr>
        <w:t>Evaluation</w:t>
      </w:r>
      <w:r w:rsidR="0088331A" w:rsidRPr="009A0EAB">
        <w:rPr>
          <w:b/>
          <w:sz w:val="24"/>
        </w:rPr>
        <w:t xml:space="preserve">   </w:t>
      </w:r>
    </w:p>
    <w:p w14:paraId="64584BF3" w14:textId="270FD992" w:rsidR="00570745" w:rsidRPr="009A0EAB" w:rsidRDefault="00570745" w:rsidP="00570745">
      <w:pPr>
        <w:rPr>
          <w:b/>
          <w:sz w:val="24"/>
        </w:rPr>
      </w:pPr>
      <w:r w:rsidRPr="009A0EAB">
        <w:rPr>
          <w:b/>
          <w:sz w:val="24"/>
        </w:rPr>
        <w:t>A. HTML</w:t>
      </w:r>
      <w:r w:rsidR="00E14573" w:rsidRPr="009A0EAB">
        <w:rPr>
          <w:b/>
          <w:sz w:val="24"/>
        </w:rPr>
        <w:t xml:space="preserve">  [</w:t>
      </w:r>
      <w:r w:rsidR="00F34A9E" w:rsidRPr="009A0EAB">
        <w:rPr>
          <w:b/>
          <w:sz w:val="24"/>
        </w:rPr>
        <w:t>0</w:t>
      </w:r>
      <w:r w:rsidR="00BB41AE" w:rsidRPr="009A0EAB">
        <w:rPr>
          <w:b/>
          <w:sz w:val="24"/>
        </w:rPr>
        <w:t>.5  point</w:t>
      </w:r>
      <w:r w:rsidRPr="009A0EAB">
        <w:rPr>
          <w:b/>
          <w:sz w:val="24"/>
        </w:rPr>
        <w:t>s]</w:t>
      </w:r>
    </w:p>
    <w:p w14:paraId="2A668E5B" w14:textId="411E38B1" w:rsidR="00570745" w:rsidRPr="009A0EAB" w:rsidRDefault="0007023C" w:rsidP="0007023C">
      <w:pPr>
        <w:pStyle w:val="ListParagraph"/>
        <w:numPr>
          <w:ilvl w:val="0"/>
          <w:numId w:val="7"/>
        </w:numPr>
        <w:rPr>
          <w:sz w:val="24"/>
        </w:rPr>
      </w:pPr>
      <w:r w:rsidRPr="009A0EAB">
        <w:rPr>
          <w:sz w:val="24"/>
        </w:rPr>
        <w:t>Embed the styleindex.css file in the head tag of the index</w:t>
      </w:r>
      <w:r w:rsidR="009417D0" w:rsidRPr="009A0EAB">
        <w:rPr>
          <w:sz w:val="24"/>
        </w:rPr>
        <w:t>.html</w:t>
      </w:r>
      <w:r w:rsidRPr="009A0EAB">
        <w:rPr>
          <w:sz w:val="24"/>
        </w:rPr>
        <w:t xml:space="preserve"> page [0.5 points</w:t>
      </w:r>
      <w:r w:rsidR="003975EB" w:rsidRPr="009A0EAB">
        <w:rPr>
          <w:sz w:val="24"/>
        </w:rPr>
        <w:t xml:space="preserve"> </w:t>
      </w:r>
      <w:r w:rsidRPr="009A0EAB">
        <w:rPr>
          <w:sz w:val="24"/>
        </w:rPr>
        <w:t>].</w:t>
      </w:r>
    </w:p>
    <w:p w14:paraId="21C49D8B" w14:textId="16F9D969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F34A9E">
        <w:rPr>
          <w:b/>
        </w:rPr>
        <w:t>9</w:t>
      </w:r>
      <w:r w:rsidR="00351BBC">
        <w:rPr>
          <w:b/>
        </w:rPr>
        <w:t>.5  point</w:t>
      </w:r>
      <w:r w:rsidR="00BF4F05">
        <w:rPr>
          <w:b/>
        </w:rPr>
        <w:t>s]</w:t>
      </w:r>
    </w:p>
    <w:p w14:paraId="0EDC93BF" w14:textId="7C00ADF3" w:rsidR="00DA763A" w:rsidRPr="00D51E4F" w:rsidRDefault="00C860A9" w:rsidP="00DA763A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>Use margin</w:t>
      </w:r>
      <w:r w:rsidR="00DA763A" w:rsidRPr="00D51E4F">
        <w:rPr>
          <w:sz w:val="24"/>
        </w:rPr>
        <w:t xml:space="preserve"> and padding to create the right spacing for the content</w:t>
      </w:r>
      <w:r w:rsidR="008E3897" w:rsidRPr="00D51E4F">
        <w:rPr>
          <w:sz w:val="24"/>
        </w:rPr>
        <w:t xml:space="preserve"> [</w:t>
      </w:r>
      <w:r w:rsidR="000D1FE5" w:rsidRPr="00D51E4F">
        <w:rPr>
          <w:sz w:val="24"/>
        </w:rPr>
        <w:t>1</w:t>
      </w:r>
      <w:r w:rsidR="00BB41AE" w:rsidRPr="00D51E4F">
        <w:rPr>
          <w:sz w:val="24"/>
        </w:rPr>
        <w:t xml:space="preserve"> point</w:t>
      </w:r>
      <w:r w:rsidR="003975EB" w:rsidRPr="00D51E4F">
        <w:rPr>
          <w:sz w:val="24"/>
        </w:rPr>
        <w:t xml:space="preserve"> </w:t>
      </w:r>
      <w:r w:rsidR="00476ED8" w:rsidRPr="00D51E4F">
        <w:rPr>
          <w:sz w:val="24"/>
        </w:rPr>
        <w:t>].</w:t>
      </w:r>
    </w:p>
    <w:p w14:paraId="126371D4" w14:textId="507CE1A6" w:rsidR="00BB41AE" w:rsidRPr="00D51E4F" w:rsidRDefault="00BB41AE" w:rsidP="00BB41AE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>Use css to format the menu as shown above [ 1 point].</w:t>
      </w:r>
    </w:p>
    <w:p w14:paraId="7491F25A" w14:textId="291DAB50" w:rsidR="000D1FE5" w:rsidRPr="00D51E4F" w:rsidRDefault="000D1FE5" w:rsidP="00DA763A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>Use css to format the logo</w:t>
      </w:r>
      <w:r w:rsidR="001D6A67" w:rsidRPr="00D51E4F">
        <w:rPr>
          <w:sz w:val="24"/>
        </w:rPr>
        <w:t xml:space="preserve"> </w:t>
      </w:r>
      <w:r w:rsidRPr="00D51E4F">
        <w:rPr>
          <w:sz w:val="24"/>
        </w:rPr>
        <w:t>as shown above</w:t>
      </w:r>
      <w:r w:rsidR="00F34A9E" w:rsidRPr="00D51E4F">
        <w:rPr>
          <w:sz w:val="24"/>
        </w:rPr>
        <w:t xml:space="preserve"> [ 0.5</w:t>
      </w:r>
      <w:r w:rsidR="00BB41AE" w:rsidRPr="00D51E4F">
        <w:rPr>
          <w:sz w:val="24"/>
        </w:rPr>
        <w:t xml:space="preserve"> point</w:t>
      </w:r>
      <w:r w:rsidR="00F34A9E" w:rsidRPr="00D51E4F">
        <w:rPr>
          <w:sz w:val="24"/>
        </w:rPr>
        <w:t>s</w:t>
      </w:r>
      <w:r w:rsidR="003975EB" w:rsidRPr="00D51E4F">
        <w:rPr>
          <w:sz w:val="24"/>
        </w:rPr>
        <w:t xml:space="preserve"> </w:t>
      </w:r>
      <w:r w:rsidRPr="00D51E4F">
        <w:rPr>
          <w:sz w:val="24"/>
        </w:rPr>
        <w:t>].</w:t>
      </w:r>
    </w:p>
    <w:p w14:paraId="1567D83D" w14:textId="56516AD6" w:rsidR="0095342F" w:rsidRPr="00D51E4F" w:rsidRDefault="0095342F" w:rsidP="0095342F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 xml:space="preserve">Use css to format the banner as shown above [ </w:t>
      </w:r>
      <w:r w:rsidR="00076E14" w:rsidRPr="00D51E4F">
        <w:rPr>
          <w:sz w:val="24"/>
        </w:rPr>
        <w:t>0.5</w:t>
      </w:r>
      <w:r w:rsidRPr="00D51E4F">
        <w:rPr>
          <w:sz w:val="24"/>
        </w:rPr>
        <w:t xml:space="preserve"> points].</w:t>
      </w:r>
    </w:p>
    <w:p w14:paraId="0C7C8064" w14:textId="75F4CDA5" w:rsidR="00D51E4F" w:rsidRPr="00D51E4F" w:rsidRDefault="00D51E4F" w:rsidP="00D51E4F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 xml:space="preserve">Use css to format the </w:t>
      </w:r>
      <w:r w:rsidRPr="00D51E4F">
        <w:rPr>
          <w:color w:val="E36C0A" w:themeColor="accent6" w:themeShade="BF"/>
          <w:sz w:val="24"/>
        </w:rPr>
        <w:t>“</w:t>
      </w:r>
      <w:r w:rsidRPr="00D51E4F">
        <w:rPr>
          <w:color w:val="E36C0A" w:themeColor="accent6" w:themeShade="BF"/>
          <w:sz w:val="24"/>
        </w:rPr>
        <w:t>DEPARTURE DAY</w:t>
      </w:r>
      <w:r w:rsidRPr="00D51E4F">
        <w:rPr>
          <w:color w:val="E36C0A" w:themeColor="accent6" w:themeShade="BF"/>
          <w:sz w:val="24"/>
        </w:rPr>
        <w:t xml:space="preserve">” </w:t>
      </w:r>
      <w:r w:rsidRPr="00D51E4F">
        <w:rPr>
          <w:sz w:val="24"/>
        </w:rPr>
        <w:t>content [ 1</w:t>
      </w:r>
      <w:r w:rsidRPr="00D51E4F">
        <w:rPr>
          <w:sz w:val="24"/>
        </w:rPr>
        <w:t xml:space="preserve"> point ].</w:t>
      </w:r>
    </w:p>
    <w:p w14:paraId="634CC386" w14:textId="2CE59C58" w:rsidR="00BB41AE" w:rsidRPr="00D51E4F" w:rsidRDefault="00BB41AE" w:rsidP="00BB41AE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 xml:space="preserve">Use </w:t>
      </w:r>
      <w:r w:rsidR="00F34A9E" w:rsidRPr="00D51E4F">
        <w:rPr>
          <w:sz w:val="24"/>
        </w:rPr>
        <w:t>css</w:t>
      </w:r>
      <w:r w:rsidRPr="00D51E4F">
        <w:rPr>
          <w:sz w:val="24"/>
        </w:rPr>
        <w:t xml:space="preserve"> to format </w:t>
      </w:r>
      <w:r w:rsidR="00F34A9E" w:rsidRPr="00D51E4F">
        <w:rPr>
          <w:sz w:val="24"/>
        </w:rPr>
        <w:t xml:space="preserve">for titles </w:t>
      </w:r>
      <w:r w:rsidRPr="00D51E4F">
        <w:rPr>
          <w:sz w:val="24"/>
        </w:rPr>
        <w:t>[1 point].</w:t>
      </w:r>
    </w:p>
    <w:p w14:paraId="7FABA911" w14:textId="7ED10F2E" w:rsidR="00F34A9E" w:rsidRPr="00D51E4F" w:rsidRDefault="00F34A9E" w:rsidP="00F34A9E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>Use css to format</w:t>
      </w:r>
      <w:r w:rsidRPr="00D51E4F">
        <w:rPr>
          <w:sz w:val="24"/>
        </w:rPr>
        <w:t xml:space="preserve"> the </w:t>
      </w:r>
      <w:r w:rsidRPr="00D51E4F">
        <w:rPr>
          <w:color w:val="E36C0A" w:themeColor="accent6" w:themeShade="BF"/>
          <w:sz w:val="24"/>
        </w:rPr>
        <w:t xml:space="preserve">“HomeStay Activities Most Selected by Travelers” </w:t>
      </w:r>
      <w:r w:rsidRPr="00D51E4F">
        <w:rPr>
          <w:sz w:val="24"/>
        </w:rPr>
        <w:t>content [ 2 point</w:t>
      </w:r>
      <w:r w:rsidR="00D51E4F" w:rsidRPr="00D51E4F">
        <w:rPr>
          <w:sz w:val="24"/>
        </w:rPr>
        <w:t>s</w:t>
      </w:r>
      <w:r w:rsidRPr="00D51E4F">
        <w:rPr>
          <w:sz w:val="24"/>
        </w:rPr>
        <w:t xml:space="preserve"> ].</w:t>
      </w:r>
    </w:p>
    <w:p w14:paraId="5CF7991A" w14:textId="26CA5C47" w:rsidR="00F34A9E" w:rsidRPr="00D51E4F" w:rsidRDefault="00F34A9E" w:rsidP="00F34A9E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 xml:space="preserve">Use css to format the </w:t>
      </w:r>
      <w:r w:rsidRPr="00D51E4F">
        <w:rPr>
          <w:color w:val="E36C0A" w:themeColor="accent6" w:themeShade="BF"/>
          <w:sz w:val="24"/>
        </w:rPr>
        <w:t>“</w:t>
      </w:r>
      <w:r w:rsidRPr="00D51E4F">
        <w:rPr>
          <w:color w:val="E36C0A" w:themeColor="accent6" w:themeShade="BF"/>
          <w:sz w:val="24"/>
        </w:rPr>
        <w:t>Choose Experiential Activities that you like the most</w:t>
      </w:r>
      <w:r w:rsidRPr="00D51E4F">
        <w:rPr>
          <w:color w:val="E36C0A" w:themeColor="accent6" w:themeShade="BF"/>
          <w:sz w:val="24"/>
        </w:rPr>
        <w:t xml:space="preserve">” </w:t>
      </w:r>
      <w:r w:rsidR="00D51E4F" w:rsidRPr="00D51E4F">
        <w:rPr>
          <w:sz w:val="24"/>
        </w:rPr>
        <w:t>content [ 1.5</w:t>
      </w:r>
      <w:r w:rsidRPr="00D51E4F">
        <w:rPr>
          <w:sz w:val="24"/>
        </w:rPr>
        <w:t xml:space="preserve"> </w:t>
      </w:r>
      <w:r w:rsidR="00D51E4F" w:rsidRPr="00D51E4F">
        <w:rPr>
          <w:sz w:val="24"/>
        </w:rPr>
        <w:t>points</w:t>
      </w:r>
      <w:r w:rsidRPr="00D51E4F">
        <w:rPr>
          <w:sz w:val="24"/>
        </w:rPr>
        <w:t>].</w:t>
      </w:r>
    </w:p>
    <w:p w14:paraId="3F1CCD58" w14:textId="165140A7" w:rsidR="0007023C" w:rsidRPr="00D51E4F" w:rsidRDefault="0007023C" w:rsidP="0007023C">
      <w:pPr>
        <w:pStyle w:val="ListParagraph"/>
        <w:numPr>
          <w:ilvl w:val="0"/>
          <w:numId w:val="3"/>
        </w:numPr>
        <w:rPr>
          <w:sz w:val="24"/>
        </w:rPr>
      </w:pPr>
      <w:r w:rsidRPr="00D51E4F">
        <w:rPr>
          <w:sz w:val="24"/>
        </w:rPr>
        <w:t>Use color</w:t>
      </w:r>
      <w:r w:rsidR="00055D72" w:rsidRPr="00D51E4F">
        <w:rPr>
          <w:sz w:val="24"/>
        </w:rPr>
        <w:t xml:space="preserve"> and background </w:t>
      </w:r>
      <w:r w:rsidRPr="00D51E4F">
        <w:rPr>
          <w:sz w:val="24"/>
        </w:rPr>
        <w:t xml:space="preserve"> to format for the </w:t>
      </w:r>
      <w:r w:rsidR="00021600" w:rsidRPr="00D51E4F">
        <w:rPr>
          <w:color w:val="E36C0A" w:themeColor="accent6" w:themeShade="BF"/>
          <w:sz w:val="24"/>
        </w:rPr>
        <w:t xml:space="preserve">“footer” </w:t>
      </w:r>
      <w:r w:rsidRPr="00D51E4F">
        <w:rPr>
          <w:sz w:val="24"/>
        </w:rPr>
        <w:t>content</w:t>
      </w:r>
      <w:r w:rsidR="00BB41AE" w:rsidRPr="00D51E4F">
        <w:rPr>
          <w:sz w:val="24"/>
        </w:rPr>
        <w:t xml:space="preserve"> [</w:t>
      </w:r>
      <w:r w:rsidR="003975EB" w:rsidRPr="00D51E4F">
        <w:rPr>
          <w:sz w:val="24"/>
        </w:rPr>
        <w:t xml:space="preserve"> </w:t>
      </w:r>
      <w:r w:rsidR="00F34A9E" w:rsidRPr="00D51E4F">
        <w:rPr>
          <w:sz w:val="24"/>
        </w:rPr>
        <w:t>1 point</w:t>
      </w:r>
      <w:r w:rsidRPr="00D51E4F">
        <w:rPr>
          <w:sz w:val="24"/>
        </w:rPr>
        <w:t>]</w:t>
      </w:r>
      <w:r w:rsidR="003975EB" w:rsidRPr="00D51E4F">
        <w:rPr>
          <w:sz w:val="24"/>
        </w:rPr>
        <w:t xml:space="preserve"> </w:t>
      </w:r>
      <w:r w:rsidRPr="00D51E4F">
        <w:rPr>
          <w:sz w:val="24"/>
        </w:rPr>
        <w:t>.</w:t>
      </w:r>
    </w:p>
    <w:p w14:paraId="530AB310" w14:textId="77777777" w:rsidR="001F6B46" w:rsidRDefault="001F6B46" w:rsidP="001F6B46">
      <w:pPr>
        <w:pStyle w:val="ListParagraph"/>
      </w:pPr>
    </w:p>
    <w:p w14:paraId="3DED3F1C" w14:textId="519AEB1D" w:rsidR="00FF4AF5" w:rsidRDefault="00FF4AF5" w:rsidP="00FB0A97">
      <w:pPr>
        <w:pStyle w:val="ListParagraph"/>
        <w:ind w:left="0"/>
        <w:jc w:val="center"/>
        <w:rPr>
          <w:b/>
        </w:rPr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  <w:bookmarkStart w:id="0" w:name="_GoBack"/>
      <w:bookmarkEnd w:id="0"/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2BA"/>
    <w:multiLevelType w:val="hybridMultilevel"/>
    <w:tmpl w:val="C84EDDAC"/>
    <w:lvl w:ilvl="0" w:tplc="51F23D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C2E7C"/>
    <w:multiLevelType w:val="hybridMultilevel"/>
    <w:tmpl w:val="D27451A4"/>
    <w:lvl w:ilvl="0" w:tplc="CF76848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11"/>
  </w:num>
  <w:num w:numId="5">
    <w:abstractNumId w:val="5"/>
  </w:num>
  <w:num w:numId="6">
    <w:abstractNumId w:val="1"/>
  </w:num>
  <w:num w:numId="7">
    <w:abstractNumId w:val="10"/>
  </w:num>
  <w:num w:numId="8">
    <w:abstractNumId w:val="12"/>
  </w:num>
  <w:num w:numId="9">
    <w:abstractNumId w:val="4"/>
  </w:num>
  <w:num w:numId="10">
    <w:abstractNumId w:val="6"/>
  </w:num>
  <w:num w:numId="11">
    <w:abstractNumId w:val="9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4AC0"/>
    <w:rsid w:val="00021600"/>
    <w:rsid w:val="00030CF4"/>
    <w:rsid w:val="000409B5"/>
    <w:rsid w:val="00042E30"/>
    <w:rsid w:val="00055D72"/>
    <w:rsid w:val="0007023C"/>
    <w:rsid w:val="000743F0"/>
    <w:rsid w:val="00076E14"/>
    <w:rsid w:val="000D1C12"/>
    <w:rsid w:val="000D1FE5"/>
    <w:rsid w:val="000E1AEF"/>
    <w:rsid w:val="00100100"/>
    <w:rsid w:val="0014022D"/>
    <w:rsid w:val="00143579"/>
    <w:rsid w:val="00173B3F"/>
    <w:rsid w:val="00186170"/>
    <w:rsid w:val="001B0574"/>
    <w:rsid w:val="001B72F4"/>
    <w:rsid w:val="001D6A67"/>
    <w:rsid w:val="001F6B46"/>
    <w:rsid w:val="0029582D"/>
    <w:rsid w:val="002F11AC"/>
    <w:rsid w:val="00303DE1"/>
    <w:rsid w:val="00347FC6"/>
    <w:rsid w:val="00351BBC"/>
    <w:rsid w:val="00367B6F"/>
    <w:rsid w:val="003744C7"/>
    <w:rsid w:val="003975EB"/>
    <w:rsid w:val="003A05E3"/>
    <w:rsid w:val="003B612C"/>
    <w:rsid w:val="003D0211"/>
    <w:rsid w:val="003D71D9"/>
    <w:rsid w:val="003F4D31"/>
    <w:rsid w:val="00410977"/>
    <w:rsid w:val="004204CE"/>
    <w:rsid w:val="00476ED8"/>
    <w:rsid w:val="004910C0"/>
    <w:rsid w:val="004A0028"/>
    <w:rsid w:val="004B5788"/>
    <w:rsid w:val="004D1A09"/>
    <w:rsid w:val="004D4A2B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5F7ECC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759EA"/>
    <w:rsid w:val="00795D15"/>
    <w:rsid w:val="007E72FF"/>
    <w:rsid w:val="008200F7"/>
    <w:rsid w:val="0082391B"/>
    <w:rsid w:val="00831D0D"/>
    <w:rsid w:val="0088331A"/>
    <w:rsid w:val="008929E3"/>
    <w:rsid w:val="008E3897"/>
    <w:rsid w:val="0090176D"/>
    <w:rsid w:val="009312C5"/>
    <w:rsid w:val="0094092B"/>
    <w:rsid w:val="009417D0"/>
    <w:rsid w:val="00951681"/>
    <w:rsid w:val="0095342F"/>
    <w:rsid w:val="00990DEE"/>
    <w:rsid w:val="009A0EAB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71069"/>
    <w:rsid w:val="00B87AE9"/>
    <w:rsid w:val="00BA06A8"/>
    <w:rsid w:val="00BB41AE"/>
    <w:rsid w:val="00BF4F05"/>
    <w:rsid w:val="00C56299"/>
    <w:rsid w:val="00C63F34"/>
    <w:rsid w:val="00C860A9"/>
    <w:rsid w:val="00CB3AFF"/>
    <w:rsid w:val="00CC1C5D"/>
    <w:rsid w:val="00D1497D"/>
    <w:rsid w:val="00D26A50"/>
    <w:rsid w:val="00D51E4F"/>
    <w:rsid w:val="00D73D3E"/>
    <w:rsid w:val="00D80D3F"/>
    <w:rsid w:val="00D81AAC"/>
    <w:rsid w:val="00D9600B"/>
    <w:rsid w:val="00DA763A"/>
    <w:rsid w:val="00E13146"/>
    <w:rsid w:val="00E14573"/>
    <w:rsid w:val="00EA1671"/>
    <w:rsid w:val="00EA6C7F"/>
    <w:rsid w:val="00ED7BE4"/>
    <w:rsid w:val="00F34A9E"/>
    <w:rsid w:val="00F76A3C"/>
    <w:rsid w:val="00FA4711"/>
    <w:rsid w:val="00FB0A97"/>
    <w:rsid w:val="00FB7ED5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73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3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102</cp:revision>
  <dcterms:created xsi:type="dcterms:W3CDTF">2019-12-05T13:01:00Z</dcterms:created>
  <dcterms:modified xsi:type="dcterms:W3CDTF">2023-03-02T03:23:00Z</dcterms:modified>
</cp:coreProperties>
</file>